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Internship</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Political Internship Opportunity at Mumbai Office of Honorable [Politician's Name]</w:t>
      </w:r>
    </w:p>
    <w:p>
      <w:pPr>
        <w:pStyle w:val="BodyText"/>
      </w:pPr>
      <w:r>
        <w:t xml:space="preserve">India Mumbai Political Engagement Program</w:t>
      </w:r>
    </w:p>
    <w:bookmarkEnd w:id="20"/>
    <w:p>
      <w:pPr>
        <w:pStyle w:val="BodyText"/>
      </w:pPr>
      <w:r>
        <w:t xml:space="preserve">May 26, 2025</w:t>
      </w:r>
    </w:p>
    <w:p>
      <w:pPr>
        <w:pStyle w:val="BodyText"/>
      </w:pPr>
      <w:r>
        <w:t xml:space="preserve">The Honorable [Politician's Full Name]</w:t>
      </w:r>
      <w:r>
        <w:br/>
      </w:r>
      <w:r>
        <w:t xml:space="preserve">[Political Party Name]</w:t>
      </w:r>
      <w:r>
        <w:br/>
      </w:r>
      <w:r>
        <w:t xml:space="preserve">Mumbai Central Office</w:t>
      </w:r>
      <w:r>
        <w:br/>
      </w:r>
      <w:r>
        <w:t xml:space="preserve">Mumbai, Maharashtra - 400036</w:t>
      </w:r>
      <w:r>
        <w:br/>
      </w:r>
      <w:r>
        <w:t xml:space="preserve">India</w:t>
      </w:r>
    </w:p>
    <w:p>
      <w:pPr>
        <w:pStyle w:val="BodyText"/>
      </w:pPr>
      <w:r>
        <w:t xml:space="preserve">Dear Honorable [Politician's Last Name],</w:t>
      </w:r>
    </w:p>
    <w:p>
      <w:pPr>
        <w:pStyle w:val="BodyText"/>
      </w:pPr>
      <w:r>
        <w:t xml:space="preserve">With profound respect for your distinguished service to the people of India and unwavering dedication to civic progress, I am writing this Internship Application Letter to formally express my enthusiastic interest in the Political Internship opportunity within your Mumbai-based office. As a deeply committed student of political science and public administration at the University of Mumbai, I have long admired your transformative leadership as a dedicated</w:t>
      </w:r>
      <w:r>
        <w:t xml:space="preserve"> </w:t>
      </w:r>
      <w:r>
        <w:rPr>
          <w:bCs/>
          <w:b/>
        </w:rPr>
        <w:t xml:space="preserve">Politician</w:t>
      </w:r>
      <w:r>
        <w:t xml:space="preserve"> </w:t>
      </w:r>
      <w:r>
        <w:t xml:space="preserve">who consistently champions inclusive development for all citizens across India Mumbai.</w:t>
      </w:r>
    </w:p>
    <w:p>
      <w:pPr>
        <w:pStyle w:val="BodyText"/>
      </w:pPr>
      <w:r>
        <w:t xml:space="preserve">My fascination with democratic governance began during my childhood in Mumbai's vibrant neighborhood of Dadar, where I witnessed firsthand how grassroots political engagement shapes community welfare. Growing up near the historic Chhatrapati Shivaji Maharaj Terminus, I observed how infrastructure decisions directly impacted daily lives – a perspective that crystallized my aspiration to contribute meaningfully to Mumbai's political landscape. This internship opportunity represents not merely an academic exercise but a vital step toward becoming a responsible public servant who can channel the energy of India's democratic spirit into tangible progress for our city.</w:t>
      </w:r>
    </w:p>
    <w:p>
      <w:pPr>
        <w:pStyle w:val="BodyText"/>
      </w:pPr>
      <w:r>
        <w:t xml:space="preserve">My academic journey at the University of Mumbai has equipped me with rigorous analytical capabilities through my Bachelor's degree in Political Science (GPA: 3.8/4.0). I have completed specialized coursework including "Urban Governance in India," "Electoral Politics and Public Policy," and "Comparative Federalism." My capstone research focused on the socio-economic impact of Mumbai's municipal policies, which required extensive fieldwork across six wards in South Mumbai – a project that honed my ability to conduct community consultations, analyze policy documents, and synthesize complex data into actionable insights. This directly aligns with your office's focus on neighborhood-level development initiatives such as the "Mumbai Transformation Plan" and "Brihanmumbai Municipal Corporation Urban Renewal Projects."</w:t>
      </w:r>
    </w:p>
    <w:p>
      <w:pPr>
        <w:pStyle w:val="BodyText"/>
      </w:pPr>
      <w:r>
        <w:t xml:space="preserve">What particularly inspires my application is your consistent commitment to bridging the gap between political leadership and Mumbai's diverse communities. Your recent initiative establishing community feedback hubs across 15 wards – from the historic lanes of Fort to the rapidly developing areas of Andheri East – exemplifies the kind of accessible governance I aspire to support. As a native Mumbaikar, I understand that effective</w:t>
      </w:r>
      <w:r>
        <w:t xml:space="preserve"> </w:t>
      </w:r>
      <w:r>
        <w:rPr>
          <w:bCs/>
          <w:b/>
        </w:rPr>
        <w:t xml:space="preserve">Politician</w:t>
      </w:r>
      <w:r>
        <w:t xml:space="preserve">-citizen relationships in India Mumbai require cultural sensitivity and contextual understanding. My fluency in Marathi, Hindi, and English enables me to engage authentically with residents across socioeconomic strata – a critical asset when supporting outreach efforts for your office.</w:t>
      </w:r>
    </w:p>
    <w:p>
      <w:pPr>
        <w:pStyle w:val="BodyText"/>
      </w:pPr>
      <w:r>
        <w:t xml:space="preserve">I am particularly eager to contribute during my internship through three key areas: First, I will support your office's upcoming civic consultation sessions by developing community engagement materials that respect Mumbai's linguistic diversity and cultural nuances. Second, I will assist in policy analysis for the "Mumbai Affordable Housing Initiative" using my proficiency in data visualization tools (Tableau, SPSS) to present complex information to non-technical stakeholders. Third, I will help coordinate youth engagement programs that align with your office's "Future Leaders of Mumbai" campaign – an initiative that resonates deeply with my own vision for inclusive political participation.</w:t>
      </w:r>
    </w:p>
    <w:p>
      <w:pPr>
        <w:pStyle w:val="BodyText"/>
      </w:pPr>
      <w:r>
        <w:t xml:space="preserve">My practical experience includes a semester-long internship at the Maharashtra State Human Rights Commission, where I assisted in documenting citizen grievances related to municipal services. I also coordinated a volunteer drive of 50+ students for the "Clean Mumbai Campaign," directly interfacing with local ward officials – an experience that taught me how political will translates into on-ground action within India's complex administrative framework. Furthermore, my role as President of the University's Political Science Association has developed my ability to organize forums that bridge academic theory and real-world politics, such as the recent panel discussion featuring former Municipal Commissioner Shri Rajiv Ratan.</w:t>
      </w:r>
    </w:p>
    <w:p>
      <w:pPr>
        <w:pStyle w:val="BodyText"/>
      </w:pPr>
      <w:r>
        <w:t xml:space="preserve">I recognize that Mumbai represents India's most dynamic political laboratory – where ancient traditions collide with modern urban challenges. Your office's pioneering work in addressing issues like coastal resilience amid climate change and digital governance reforms positions it as a model for progressive political leadership across India. As a student deeply invested in Mumbai's future, I am eager to learn from your office's strategic approach to balancing developmental imperatives with civic dignity – a balance that defines effective governance in our city.</w:t>
      </w:r>
    </w:p>
    <w:p>
      <w:pPr>
        <w:pStyle w:val="BodyText"/>
      </w:pPr>
      <w:r>
        <w:t xml:space="preserve">In closing, this Internship Application Letter reflects not just my qualifications but my profound commitment to Mumbai's political landscape. I have attached my resume, academic transcripts, and a letter of recommendation from Dr. Ananya Deshpande (Associate Professor of Urban Policy), who has witnessed my dedication to civic engagement firsthand. I would be honored to discuss how my skills in community research, policy analysis, and multi-lingual communication can support your office's mission during the upcoming months.</w:t>
      </w:r>
    </w:p>
    <w:p>
      <w:pPr>
        <w:pStyle w:val="BodyText"/>
      </w:pPr>
      <w:r>
        <w:t xml:space="preserve">Mumbai is not merely a location on the map for me; it is a living political entity that demands passionate engagement. As you continue to shape Maharashtra's political trajectory from your Mumbai headquarters, I believe my fresh perspective – grounded in local experience and academic rigor – would make me an asset to your team. Thank you for considering this application and for the enduring legacy of service you provide to India Mumbai.</w:t>
      </w:r>
    </w:p>
    <w:p>
      <w:pPr>
        <w:pStyle w:val="BodyText"/>
      </w:pPr>
      <w:r>
        <w:t xml:space="preserve">Respectfully submitted,</w:t>
      </w:r>
      <w:r>
        <w:br/>
      </w:r>
      <w:r>
        <w:br/>
      </w:r>
    </w:p>
    <w:p>
      <w:pPr>
        <w:pStyle w:val="BodyText"/>
      </w:pPr>
      <w:r>
        <w:t xml:space="preserve">[Your Full Name]</w:t>
      </w:r>
      <w:r>
        <w:br/>
      </w:r>
      <w:r>
        <w:t xml:space="preserve">Student, B.A. Political Science (Honors)</w:t>
      </w:r>
      <w:r>
        <w:br/>
      </w:r>
      <w:r>
        <w:t xml:space="preserve">University of Mumbai</w:t>
      </w:r>
      <w:r>
        <w:br/>
      </w:r>
      <w:r>
        <w:t xml:space="preserve">Mobile: +91 XXXXXXXXXX</w:t>
      </w:r>
      <w:r>
        <w:br/>
      </w:r>
      <w:r>
        <w:t xml:space="preserve">Email: yourname@email.com</w:t>
      </w:r>
    </w:p>
    <w:p>
      <w:pPr>
        <w:pStyle w:val="BodyText"/>
      </w:pPr>
      <w:r>
        <w:t xml:space="preserve">"The greatest glory in living lies not in never falling, but in rising every time we fall." – Nelson Mande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Internship in Mumbai</dc:title>
  <dc:creator/>
  <dc:language>en</dc:language>
  <cp:keywords/>
  <dcterms:created xsi:type="dcterms:W3CDTF">2026-07-23T04:22:18Z</dcterms:created>
  <dcterms:modified xsi:type="dcterms:W3CDTF">2026-07-23T04:22:18Z</dcterms:modified>
</cp:coreProperties>
</file>

<file path=docProps/custom.xml><?xml version="1.0" encoding="utf-8"?>
<Properties xmlns="http://schemas.openxmlformats.org/officeDocument/2006/custom-properties" xmlns:vt="http://schemas.openxmlformats.org/officeDocument/2006/docPropsVTypes"/>
</file>